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486C210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4E7C4D">
        <w:rPr>
          <w:rFonts w:ascii="Monotype Corsiva" w:hAnsi="Monotype Corsiva"/>
          <w:sz w:val="40"/>
          <w:szCs w:val="40"/>
        </w:rPr>
        <w:t>Septiembre9</w:t>
      </w:r>
      <w:r w:rsidR="006D6531">
        <w:rPr>
          <w:rFonts w:ascii="Monotype Corsiva" w:hAnsi="Monotype Corsiva"/>
          <w:sz w:val="40"/>
          <w:szCs w:val="40"/>
        </w:rPr>
        <w:t>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066AC0">
        <w:rPr>
          <w:rFonts w:ascii="Monotype Corsiva" w:hAnsi="Monotype Corsiva"/>
          <w:sz w:val="40"/>
          <w:szCs w:val="40"/>
        </w:rPr>
        <w:t>September</w:t>
      </w:r>
      <w:r w:rsidR="00C97FC2">
        <w:rPr>
          <w:rFonts w:ascii="Monotype Corsiva" w:hAnsi="Monotype Corsiva"/>
          <w:sz w:val="40"/>
          <w:szCs w:val="40"/>
        </w:rPr>
        <w:t>13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7C37CD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1C3C64" w:rsidRPr="006D32FE" w14:paraId="2404C781" w14:textId="77777777" w:rsidTr="001633DC">
        <w:trPr>
          <w:trHeight w:val="262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D638B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 Spanish 1.</w:t>
            </w:r>
          </w:p>
          <w:p w14:paraId="16507BC1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8A84DB1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5BB94A14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6E5BC5BE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3C5DA6BF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r w:rsidR="00391238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Spanish 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1208D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77BA77EB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7976324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15C32C2E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7B829ADA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C7B9B99" w14:textId="0400EFF2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r w:rsidR="00391238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Spanish 3</w:t>
            </w:r>
          </w:p>
          <w:p w14:paraId="0D0D26E9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4F09A9BE" w:rsidR="001C3C64" w:rsidRPr="006D32FE" w:rsidRDefault="001C3C64" w:rsidP="001C3C6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A6274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59BFE39E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18BF852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61C2260C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703A8667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0431AC7" w14:textId="6EB7CBFB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r w:rsidR="00391238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6</w:t>
            </w:r>
            <w:r w:rsidR="00304880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3</w:t>
            </w:r>
          </w:p>
          <w:p w14:paraId="7D7D6373" w14:textId="287C4729" w:rsidR="001C3C64" w:rsidRPr="006D32FE" w:rsidRDefault="001C3C64" w:rsidP="001C3C6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6F36B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7D9559BC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5A089E4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5AD6CEC3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7DC6EDFF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3A543B3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4E5D2A4A" w14:textId="15FD7016" w:rsidR="001C3C64" w:rsidRPr="006D32FE" w:rsidRDefault="001C3C64" w:rsidP="001C3C6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311CF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0A6ED545" w14:textId="77777777" w:rsidR="001C3C64" w:rsidRDefault="001C3C64" w:rsidP="001C3C6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2</w:t>
            </w:r>
          </w:p>
          <w:p w14:paraId="58F86BD7" w14:textId="77777777" w:rsidR="001C3C64" w:rsidRDefault="001C3C64" w:rsidP="001C3C6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D4E04A6" w14:textId="77777777" w:rsidR="001C3C64" w:rsidRDefault="001C3C64" w:rsidP="001C3C6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5154393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5BCE2E20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0FCC65A8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6CA9B1A7" w:rsidR="001C3C64" w:rsidRPr="006D32FE" w:rsidRDefault="001C3C64" w:rsidP="001C3C6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r w:rsidR="00391238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Spanish 3</w:t>
            </w:r>
          </w:p>
        </w:tc>
      </w:tr>
      <w:tr w:rsidR="001C3C64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F7AFC" w14:textId="77777777" w:rsidR="001C3C64" w:rsidRDefault="001C3C64" w:rsidP="001C3C6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basic biographical information based on what they hear. (1.2)</w:t>
            </w:r>
          </w:p>
          <w:p w14:paraId="3A4E0CC2" w14:textId="77777777" w:rsidR="001C3C64" w:rsidRDefault="001C3C64" w:rsidP="001C3C6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people’s basic biographical information based on what read. (C1.3)</w:t>
            </w:r>
          </w:p>
          <w:p w14:paraId="5F4C4804" w14:textId="77777777" w:rsidR="001C3C64" w:rsidRDefault="001C3C64" w:rsidP="001C3C6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basic biographical information. (C1.5)</w:t>
            </w:r>
          </w:p>
          <w:p w14:paraId="0C739D9E" w14:textId="77777777" w:rsidR="001C3C64" w:rsidRDefault="001C3C64" w:rsidP="001C3C6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ask and answer questions about biographical information. ((1.1)</w:t>
            </w:r>
          </w:p>
          <w:p w14:paraId="42E1604C" w14:textId="77777777" w:rsidR="001C3C64" w:rsidRDefault="001C3C64" w:rsidP="001C3C6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udents identify the </w:t>
            </w:r>
            <w:r w:rsidR="00F9775D">
              <w:rPr>
                <w:rFonts w:ascii="Cambria" w:hAnsi="Cambria" w:cs="Segoe UI"/>
                <w:color w:val="000000"/>
                <w:sz w:val="20"/>
                <w:szCs w:val="20"/>
              </w:rPr>
              <w:t>Day of the Month in Spanish.</w:t>
            </w:r>
          </w:p>
          <w:p w14:paraId="5BA0D33F" w14:textId="05C725F4" w:rsidR="00875F18" w:rsidRPr="006D32FE" w:rsidRDefault="00875F18" w:rsidP="001C3C6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I can describe </w:t>
            </w:r>
            <w:r w:rsidR="006279A6">
              <w:rPr>
                <w:rFonts w:ascii="Cambria" w:hAnsi="Cambria" w:cs="Segoe UI"/>
                <w:color w:val="000000"/>
                <w:sz w:val="20"/>
                <w:szCs w:val="20"/>
              </w:rPr>
              <w:t>myself in the past.</w:t>
            </w:r>
          </w:p>
        </w:tc>
      </w:tr>
      <w:tr w:rsidR="001C3C64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C3C64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C3C64" w:rsidRPr="002E64B6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C3C64" w:rsidRPr="002E64B6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C3C64" w:rsidRPr="006D32FE" w:rsidRDefault="001C3C64" w:rsidP="001C3C64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E9AC7" w14:textId="73BA6355" w:rsidR="001C3C64" w:rsidRDefault="00976F34" w:rsidP="001C3C64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 can identify the Day of the Month in </w:t>
            </w:r>
            <w:r w:rsidR="0002559E">
              <w:rPr>
                <w:rFonts w:ascii="Arial Narrow" w:eastAsia="Times New Roman" w:hAnsi="Arial Narrow" w:cs="Times New Roman"/>
                <w:sz w:val="24"/>
                <w:szCs w:val="24"/>
              </w:rPr>
              <w:t>Spanish</w:t>
            </w:r>
            <w:r w:rsidR="00937E4C">
              <w:rPr>
                <w:rFonts w:ascii="Arial Narrow" w:eastAsia="Times New Roman" w:hAnsi="Arial Narrow" w:cs="Times New Roman"/>
                <w:sz w:val="24"/>
                <w:szCs w:val="24"/>
              </w:rPr>
              <w:t>.</w:t>
            </w:r>
          </w:p>
          <w:p w14:paraId="2B9A0CDA" w14:textId="5742B552" w:rsidR="00B12ADD" w:rsidRPr="0099471E" w:rsidRDefault="00B12ADD" w:rsidP="001C3C6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 can read the Day of the Month </w:t>
            </w:r>
            <w:r w:rsidR="0002559E">
              <w:rPr>
                <w:rFonts w:ascii="Arial Narrow" w:eastAsia="Times New Roman" w:hAnsi="Arial Narrow" w:cs="Times New Roman"/>
                <w:sz w:val="24"/>
                <w:szCs w:val="24"/>
              </w:rPr>
              <w:t>in Spanish.</w:t>
            </w:r>
          </w:p>
          <w:p w14:paraId="01D8BB28" w14:textId="58E680C1" w:rsidR="001C3C64" w:rsidRPr="006D32FE" w:rsidRDefault="001C3C64" w:rsidP="001C3C6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244394">
              <w:rPr>
                <w:rFonts w:ascii="Cambria" w:hAnsi="Cambria"/>
                <w:sz w:val="20"/>
                <w:szCs w:val="20"/>
              </w:rPr>
              <w:t xml:space="preserve">spell the Day of the Month in </w:t>
            </w:r>
            <w:r w:rsidR="00B12ADD">
              <w:rPr>
                <w:rFonts w:ascii="Cambria" w:hAnsi="Cambria"/>
                <w:sz w:val="20"/>
                <w:szCs w:val="20"/>
              </w:rPr>
              <w:t>Spanish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2CC39" w14:textId="77777777" w:rsidR="0002559E" w:rsidRDefault="0002559E" w:rsidP="0002559E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I can identify the Day of the Month in Spanish.</w:t>
            </w:r>
          </w:p>
          <w:p w14:paraId="588188B7" w14:textId="77777777" w:rsidR="0002559E" w:rsidRPr="0099471E" w:rsidRDefault="0002559E" w:rsidP="0002559E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I can read the Day of the Month in Spanish.</w:t>
            </w:r>
          </w:p>
          <w:p w14:paraId="2EDCF9AA" w14:textId="7C66B56F" w:rsidR="001C3C64" w:rsidRPr="006D32FE" w:rsidRDefault="0002559E" w:rsidP="000255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spell the Day of the Month in Spanish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39CF1" w14:textId="77777777" w:rsidR="0002559E" w:rsidRDefault="0002559E" w:rsidP="0002559E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I can identify the Day of the Month in Spanish.</w:t>
            </w:r>
          </w:p>
          <w:p w14:paraId="7A68B0CC" w14:textId="77777777" w:rsidR="0002559E" w:rsidRPr="0099471E" w:rsidRDefault="0002559E" w:rsidP="0002559E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I can read the Day of the Month in Spanish.</w:t>
            </w:r>
          </w:p>
          <w:p w14:paraId="5D23F95C" w14:textId="1D538DDA" w:rsidR="001C3C64" w:rsidRPr="006D32FE" w:rsidRDefault="0002559E" w:rsidP="0002559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spell the Day of the Month in Spanish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37007" w14:textId="77777777" w:rsidR="0002559E" w:rsidRDefault="0002559E" w:rsidP="0002559E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I can identify the Day of the Month in Spanish.</w:t>
            </w:r>
          </w:p>
          <w:p w14:paraId="294D9CC1" w14:textId="77777777" w:rsidR="0002559E" w:rsidRPr="0099471E" w:rsidRDefault="0002559E" w:rsidP="0002559E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I can read the Day of the Month in Spanish.</w:t>
            </w:r>
          </w:p>
          <w:p w14:paraId="5F3791F1" w14:textId="21835448" w:rsidR="001C3C64" w:rsidRPr="006D32FE" w:rsidRDefault="0002559E" w:rsidP="0002559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spell the Day of the Month in Spanis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77BF9" w14:textId="77777777" w:rsidR="00BD7163" w:rsidRDefault="00BD7163" w:rsidP="00BD7163">
            <w:pPr>
              <w:spacing w:before="60" w:after="60" w:line="240" w:lineRule="auto"/>
              <w:rPr>
                <w:rFonts w:ascii="Arial Narrow" w:eastAsia="Times New Roman" w:hAnsi="Arial Narrow" w:cs="Times New Roman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I can identify the Day of the Month in Spanish.</w:t>
            </w:r>
          </w:p>
          <w:p w14:paraId="0B36A4F9" w14:textId="77777777" w:rsidR="00CB0111" w:rsidRDefault="00BD7163" w:rsidP="00BD7163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I can read the Day of the Month in Spanish.</w:t>
            </w:r>
          </w:p>
          <w:p w14:paraId="6ECC0633" w14:textId="33D218E4" w:rsidR="00BD7163" w:rsidRPr="00BD7163" w:rsidRDefault="00BD7163" w:rsidP="00BD7163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spell the Day of the </w:t>
            </w:r>
            <w:r w:rsidR="00CB0111">
              <w:rPr>
                <w:rFonts w:ascii="Cambria" w:hAnsi="Cambria"/>
                <w:sz w:val="20"/>
                <w:szCs w:val="20"/>
              </w:rPr>
              <w:t xml:space="preserve">Month in </w:t>
            </w:r>
            <w:proofErr w:type="spellStart"/>
            <w:r w:rsidR="00CB0111">
              <w:rPr>
                <w:rFonts w:ascii="Cambria" w:hAnsi="Cambria"/>
                <w:sz w:val="20"/>
                <w:szCs w:val="20"/>
              </w:rPr>
              <w:t>spanish</w:t>
            </w:r>
            <w:proofErr w:type="spellEnd"/>
            <w:r w:rsidR="00CB0111">
              <w:rPr>
                <w:rFonts w:ascii="Cambria" w:hAnsi="Cambria"/>
                <w:sz w:val="20"/>
                <w:szCs w:val="20"/>
              </w:rPr>
              <w:t>.</w:t>
            </w:r>
          </w:p>
          <w:p w14:paraId="39CA1027" w14:textId="4D2FFEEC" w:rsidR="001C3C64" w:rsidRPr="006D32FE" w:rsidRDefault="001C3C64" w:rsidP="00BD716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7179D3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7179D3" w:rsidRPr="006D32FE" w:rsidRDefault="007179D3" w:rsidP="007179D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7179D3" w:rsidRPr="006D32FE" w:rsidRDefault="007179D3" w:rsidP="007179D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92207B6" w:rsidR="007179D3" w:rsidRPr="006D32FE" w:rsidRDefault="007179D3" w:rsidP="007179D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698EA602" w:rsidR="007179D3" w:rsidRPr="006D32FE" w:rsidRDefault="007179D3" w:rsidP="007179D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20839337" w:rsidR="007179D3" w:rsidRPr="006D32FE" w:rsidRDefault="007179D3" w:rsidP="007179D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2B35B73" w:rsidR="007179D3" w:rsidRPr="006D32FE" w:rsidRDefault="007179D3" w:rsidP="007179D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389E2DB9" w:rsidR="007179D3" w:rsidRPr="006D32FE" w:rsidRDefault="007179D3" w:rsidP="007179D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</w:tr>
      <w:tr w:rsidR="00A7573A" w:rsidRPr="006D32FE" w14:paraId="41807183" w14:textId="77777777" w:rsidTr="00395514">
        <w:trPr>
          <w:trHeight w:val="187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A7573A" w:rsidRPr="006D32FE" w:rsidRDefault="00A7573A" w:rsidP="00A7573A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A7573A" w:rsidRPr="006D32FE" w:rsidRDefault="00A7573A" w:rsidP="00A7573A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6756D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 for the previous lesson.</w:t>
            </w:r>
          </w:p>
          <w:p w14:paraId="10139B9C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8A7085D" w14:textId="64D47571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D46160">
              <w:rPr>
                <w:rFonts w:ascii="Cambria" w:hAnsi="Cambria"/>
                <w:color w:val="auto"/>
                <w:sz w:val="20"/>
                <w:szCs w:val="20"/>
              </w:rPr>
              <w:t xml:space="preserve">The students count and recognize </w:t>
            </w:r>
            <w:r w:rsidR="00F85243">
              <w:rPr>
                <w:rFonts w:ascii="Cambria" w:hAnsi="Cambria"/>
                <w:color w:val="auto"/>
                <w:sz w:val="20"/>
                <w:szCs w:val="20"/>
              </w:rPr>
              <w:t>the Day of the Month</w:t>
            </w:r>
            <w:r w:rsidR="00042761">
              <w:rPr>
                <w:rFonts w:ascii="Cambria" w:hAnsi="Cambria"/>
                <w:color w:val="auto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5C736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 for the previous lesson.</w:t>
            </w:r>
          </w:p>
          <w:p w14:paraId="1FD8156C" w14:textId="77777777" w:rsidR="00A7573A" w:rsidRPr="00BA6F4D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3FBA898E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ctivity on the board</w:t>
            </w:r>
          </w:p>
          <w:p w14:paraId="723BE4B3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AF8B585" w14:textId="7EC1983E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A6E0B" w14:textId="77777777" w:rsidR="00A7573A" w:rsidRPr="00382DAF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 for the previous lesson.</w:t>
            </w:r>
          </w:p>
          <w:p w14:paraId="195C8F04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EE738F7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ctivity on the board (Power Point)</w:t>
            </w:r>
          </w:p>
          <w:p w14:paraId="42589212" w14:textId="57810B29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5FCEA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 for the previous lesson.</w:t>
            </w:r>
          </w:p>
          <w:p w14:paraId="71144863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322A04B0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Activity on </w:t>
            </w:r>
            <w:proofErr w:type="spellStart"/>
            <w:r>
              <w:rPr>
                <w:rFonts w:ascii="Cambria" w:hAnsi="Cambria"/>
                <w:color w:val="auto"/>
                <w:sz w:val="20"/>
                <w:szCs w:val="20"/>
              </w:rPr>
              <w:t>th</w:t>
            </w:r>
            <w:proofErr w:type="spellEnd"/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board.</w:t>
            </w:r>
          </w:p>
          <w:p w14:paraId="11029E32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2C7B97DE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Worksheet activity.</w:t>
            </w:r>
          </w:p>
          <w:p w14:paraId="5AE8A5D0" w14:textId="77777777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pPr w:leftFromText="180" w:rightFromText="180" w:vertAnchor="text" w:tblpXSpec="center" w:tblpY="1"/>
              <w:tblOverlap w:val="never"/>
              <w:tblW w:w="15480" w:type="dxa"/>
              <w:tblBorders>
                <w:top w:val="single" w:sz="8" w:space="0" w:color="000000" w:themeColor="text1"/>
                <w:left w:val="single" w:sz="8" w:space="0" w:color="000000" w:themeColor="text1"/>
                <w:bottom w:val="single" w:sz="8" w:space="0" w:color="000000" w:themeColor="tex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5480"/>
            </w:tblGrid>
            <w:tr w:rsidR="00A7573A" w:rsidRPr="006D32FE" w14:paraId="35BD6619" w14:textId="77777777" w:rsidTr="00042761">
              <w:trPr>
                <w:trHeight w:val="2015"/>
              </w:trPr>
              <w:tc>
                <w:tcPr>
                  <w:tcW w:w="2679" w:type="dxa"/>
                  <w:tcBorders>
                    <w:top w:val="single" w:sz="18" w:space="0" w:color="000000" w:themeColor="text1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EF9DEB8" w14:textId="77777777" w:rsidR="00A7573A" w:rsidRDefault="00A7573A" w:rsidP="00A7573A">
                  <w:pPr>
                    <w:widowControl w:val="0"/>
                    <w:spacing w:line="240" w:lineRule="auto"/>
                    <w:rPr>
                      <w:rFonts w:ascii="Cambria" w:hAnsi="Cambri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color w:val="auto"/>
                      <w:sz w:val="20"/>
                      <w:szCs w:val="20"/>
                    </w:rPr>
                    <w:t>Question for the previous lesson.</w:t>
                  </w:r>
                </w:p>
                <w:p w14:paraId="22E1F430" w14:textId="77777777" w:rsidR="00A7573A" w:rsidRDefault="00A7573A" w:rsidP="00A7573A">
                  <w:pPr>
                    <w:widowControl w:val="0"/>
                    <w:spacing w:line="240" w:lineRule="auto"/>
                    <w:rPr>
                      <w:rFonts w:ascii="Cambria" w:hAnsi="Cambria"/>
                      <w:color w:val="auto"/>
                      <w:sz w:val="20"/>
                      <w:szCs w:val="20"/>
                    </w:rPr>
                  </w:pPr>
                </w:p>
                <w:p w14:paraId="5161A9E2" w14:textId="77777777" w:rsidR="00A7573A" w:rsidRDefault="00A7573A" w:rsidP="00A7573A">
                  <w:pPr>
                    <w:widowControl w:val="0"/>
                    <w:spacing w:line="240" w:lineRule="auto"/>
                    <w:rPr>
                      <w:rFonts w:ascii="Cambria" w:hAnsi="Cambri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color w:val="auto"/>
                      <w:sz w:val="20"/>
                      <w:szCs w:val="20"/>
                    </w:rPr>
                    <w:t xml:space="preserve">Activity on </w:t>
                  </w:r>
                  <w:proofErr w:type="spellStart"/>
                  <w:r>
                    <w:rPr>
                      <w:rFonts w:ascii="Cambria" w:hAnsi="Cambria"/>
                      <w:color w:val="auto"/>
                      <w:sz w:val="20"/>
                      <w:szCs w:val="20"/>
                    </w:rPr>
                    <w:t>th</w:t>
                  </w:r>
                  <w:proofErr w:type="spellEnd"/>
                  <w:r>
                    <w:rPr>
                      <w:rFonts w:ascii="Cambria" w:hAnsi="Cambria"/>
                      <w:color w:val="auto"/>
                      <w:sz w:val="20"/>
                      <w:szCs w:val="20"/>
                    </w:rPr>
                    <w:t xml:space="preserve"> board.</w:t>
                  </w:r>
                </w:p>
                <w:p w14:paraId="2ABF11C7" w14:textId="77777777" w:rsidR="00A7573A" w:rsidRDefault="00A7573A" w:rsidP="00A7573A">
                  <w:pPr>
                    <w:widowControl w:val="0"/>
                    <w:spacing w:line="240" w:lineRule="auto"/>
                    <w:rPr>
                      <w:rFonts w:ascii="Cambria" w:hAnsi="Cambria"/>
                      <w:color w:val="auto"/>
                      <w:sz w:val="20"/>
                      <w:szCs w:val="20"/>
                    </w:rPr>
                  </w:pPr>
                </w:p>
                <w:p w14:paraId="7F19CE7D" w14:textId="77777777" w:rsidR="00A7573A" w:rsidRDefault="00A7573A" w:rsidP="00A7573A">
                  <w:pPr>
                    <w:widowControl w:val="0"/>
                    <w:spacing w:line="240" w:lineRule="auto"/>
                    <w:rPr>
                      <w:rFonts w:ascii="Cambria" w:hAnsi="Cambri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color w:val="auto"/>
                      <w:sz w:val="20"/>
                      <w:szCs w:val="20"/>
                    </w:rPr>
                    <w:t>Worksheet activity.</w:t>
                  </w:r>
                </w:p>
                <w:p w14:paraId="1C139164" w14:textId="77777777" w:rsidR="00A7573A" w:rsidRPr="006D32FE" w:rsidRDefault="00A7573A" w:rsidP="00A7573A">
                  <w:pPr>
                    <w:widowControl w:val="0"/>
                    <w:spacing w:line="240" w:lineRule="auto"/>
                    <w:rPr>
                      <w:rFonts w:ascii="Cambria" w:hAnsi="Cambria"/>
                      <w:sz w:val="20"/>
                      <w:szCs w:val="20"/>
                    </w:rPr>
                  </w:pPr>
                </w:p>
              </w:tc>
            </w:tr>
          </w:tbl>
          <w:p w14:paraId="2A2DFE45" w14:textId="77777777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7573A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573A" w:rsidRPr="00B916E7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A7573A" w:rsidRPr="006D32FE" w:rsidRDefault="00A7573A" w:rsidP="00A7573A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B0619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2895D9A8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17CBBD14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7E2160D5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618CD0E6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7236FBC4" w:rsidR="00A7573A" w:rsidRPr="00A76F6B" w:rsidRDefault="00A7573A" w:rsidP="00A7573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583D7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B7FAFD6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7C8991AF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4A6EAD3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239970" w14:textId="528B6B0E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6E016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C1F8A54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210A864B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2BCEB38E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3CB0CED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CC22BD7" w14:textId="0FBBBEBC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0F595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42A3350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1FF6A44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E9C8340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641235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5B1B3A91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044EF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C816D59" w14:textId="77777777" w:rsidR="00A7573A" w:rsidRPr="00A76F6B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C4CD814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B0A74EB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B344CBD" w14:textId="77777777" w:rsidR="00A7573A" w:rsidRDefault="00A7573A" w:rsidP="00A7573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6070C1AE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</w:p>
        </w:tc>
      </w:tr>
      <w:tr w:rsidR="00A7573A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7573A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A7573A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A7573A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A7573A" w:rsidRPr="00906657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A7573A" w:rsidRPr="00906657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A7573A" w:rsidRPr="006D32FE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E5586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.</w:t>
            </w:r>
          </w:p>
          <w:p w14:paraId="4F42FBE7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A34BAF0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F2E9F" w14:textId="3617F082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atch the video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518EA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05C9CA57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  <w:p w14:paraId="29640C80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  <w:p w14:paraId="765C823E" w14:textId="21E3ABCE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05A5F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05D7E07B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  <w:p w14:paraId="45CB8CCD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  <w:p w14:paraId="2CE55E34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  <w:p w14:paraId="55FD87B9" w14:textId="37DA067A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BC089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38F64B32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BAF87B7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A4CA024" w14:textId="77F66D6A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E517F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39E9459C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5204EA8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03766CD6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</w:tr>
      <w:tr w:rsidR="00A7573A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A7573A" w:rsidRPr="006D32FE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A7573A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A7573A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A7573A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A7573A" w:rsidRPr="00906657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A7573A" w:rsidRPr="006D32FE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45DBF20E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1DFED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71583C98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  <w:p w14:paraId="61198795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  <w:p w14:paraId="2B733C6B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  <w:p w14:paraId="50CED0AC" w14:textId="77777777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18DD0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2E0A6691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  <w:p w14:paraId="600D81D8" w14:textId="77777777" w:rsidR="00A7573A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013B2C04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4422F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623BEFC6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06A570C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7A9A3236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2BBC8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12CA9909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5DBCA6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041ADFA2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</w:tr>
      <w:tr w:rsidR="00A7573A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A7573A" w:rsidRPr="006D32FE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A7573A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A7573A" w:rsidRPr="006D32FE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A7573A" w:rsidRPr="00906657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A7573A" w:rsidRDefault="00A7573A" w:rsidP="00A7573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8852D11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781EAAEE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B9070C9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F43A077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38110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400AF4CA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F5DC923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D10DEF" w14:textId="4BFA4929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</w:tr>
      <w:tr w:rsidR="00A7573A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06FE014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EF43A01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A6210EE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F3048C2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rite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ad  and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93040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6B7CD53F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F0DD576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40C2E835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</w:tr>
      <w:tr w:rsidR="00A7573A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5A64338F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11AE32B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F89C9E2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34128DBD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A9AD7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2A931B40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892483" w14:textId="77777777" w:rsidR="00A7573A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79E4EE" w14:textId="704AB39E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 and explain.</w:t>
            </w:r>
          </w:p>
        </w:tc>
      </w:tr>
      <w:tr w:rsidR="00A7573A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46D44CB3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98F3BFA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6FCD490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C7383FD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0E627F53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A7573A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A7573A" w:rsidRPr="006D32FE" w:rsidRDefault="00A7573A" w:rsidP="00A7573A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A7573A" w:rsidRPr="006D32FE" w:rsidRDefault="00A7573A" w:rsidP="00A7573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3DE112FF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EA296E0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3E831233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455E0E10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3BB51B7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A7573A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A7573A" w:rsidRPr="006D32FE" w:rsidRDefault="00A7573A" w:rsidP="00A7573A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44E45FE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9DFF45F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FAEA4D8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19F6E57D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43ACD04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A7573A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A7573A" w:rsidRPr="006D32FE" w:rsidRDefault="00A7573A" w:rsidP="00A7573A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A7573A" w:rsidRPr="006D32FE" w:rsidRDefault="00A7573A" w:rsidP="00A7573A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A7573A" w:rsidRPr="006D32FE" w:rsidRDefault="00A7573A" w:rsidP="00A7573A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E98FE" w14:textId="77777777" w:rsidR="00A7573A" w:rsidRPr="003F4781" w:rsidRDefault="00A7573A" w:rsidP="00A7573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02509" w14:textId="77777777" w:rsidR="00A7573A" w:rsidRPr="003F4781" w:rsidRDefault="00A7573A" w:rsidP="00A7573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99F2B" w14:textId="77777777" w:rsidR="00A7573A" w:rsidRPr="003F4781" w:rsidRDefault="00A7573A" w:rsidP="00A7573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BE060" w14:textId="77777777" w:rsidR="00A7573A" w:rsidRPr="003F4781" w:rsidRDefault="00A7573A" w:rsidP="00A7573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81641" w14:textId="77777777" w:rsidR="00A7573A" w:rsidRPr="003F4781" w:rsidRDefault="00A7573A" w:rsidP="00A7573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7573A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A7573A" w:rsidRDefault="00A7573A" w:rsidP="00A7573A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7573A" w:rsidRPr="00EB6477" w:rsidRDefault="00A7573A" w:rsidP="00A7573A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A7573A" w:rsidRPr="006D32FE" w:rsidRDefault="00A7573A" w:rsidP="00A7573A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1E6BC614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79AB9C5" w:rsidR="00A7573A" w:rsidRPr="006D32FE" w:rsidRDefault="00A7573A" w:rsidP="00A757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5D57F7F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A892F8A" w:rsidR="00A7573A" w:rsidRPr="006D32FE" w:rsidRDefault="00A7573A" w:rsidP="00A7573A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12DA8293" w:rsidR="00A7573A" w:rsidRPr="006D32FE" w:rsidRDefault="00A7573A" w:rsidP="00A757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90DF5C" w14:textId="77777777" w:rsidR="00DA52A4" w:rsidRDefault="00DA52A4">
      <w:pPr>
        <w:spacing w:line="240" w:lineRule="auto"/>
      </w:pPr>
      <w:r>
        <w:separator/>
      </w:r>
    </w:p>
  </w:endnote>
  <w:endnote w:type="continuationSeparator" w:id="0">
    <w:p w14:paraId="59DC6410" w14:textId="77777777" w:rsidR="00DA52A4" w:rsidRDefault="00DA52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4D287B" w14:textId="77777777" w:rsidR="00DA52A4" w:rsidRDefault="00DA52A4">
      <w:pPr>
        <w:spacing w:line="240" w:lineRule="auto"/>
      </w:pPr>
      <w:r>
        <w:separator/>
      </w:r>
    </w:p>
  </w:footnote>
  <w:footnote w:type="continuationSeparator" w:id="0">
    <w:p w14:paraId="43CF5E71" w14:textId="77777777" w:rsidR="00DA52A4" w:rsidRDefault="00DA52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2559E"/>
    <w:rsid w:val="00030CA6"/>
    <w:rsid w:val="000315E9"/>
    <w:rsid w:val="00032CF6"/>
    <w:rsid w:val="000331C1"/>
    <w:rsid w:val="00033461"/>
    <w:rsid w:val="00033BA5"/>
    <w:rsid w:val="00042761"/>
    <w:rsid w:val="00044CBA"/>
    <w:rsid w:val="000531DB"/>
    <w:rsid w:val="0005716F"/>
    <w:rsid w:val="0006254D"/>
    <w:rsid w:val="00062699"/>
    <w:rsid w:val="00066AC0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3DC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6CD4"/>
    <w:rsid w:val="001A0360"/>
    <w:rsid w:val="001A4B62"/>
    <w:rsid w:val="001B05F5"/>
    <w:rsid w:val="001B168C"/>
    <w:rsid w:val="001C08DA"/>
    <w:rsid w:val="001C323D"/>
    <w:rsid w:val="001C3C64"/>
    <w:rsid w:val="001C5778"/>
    <w:rsid w:val="001C57EE"/>
    <w:rsid w:val="001D0DEC"/>
    <w:rsid w:val="001D2FE0"/>
    <w:rsid w:val="001E058F"/>
    <w:rsid w:val="001E0686"/>
    <w:rsid w:val="001E1E20"/>
    <w:rsid w:val="001E3420"/>
    <w:rsid w:val="001E5C9C"/>
    <w:rsid w:val="001F2D6C"/>
    <w:rsid w:val="00200BA8"/>
    <w:rsid w:val="0020474B"/>
    <w:rsid w:val="00207C0A"/>
    <w:rsid w:val="002130BF"/>
    <w:rsid w:val="00213139"/>
    <w:rsid w:val="002154DC"/>
    <w:rsid w:val="00221E56"/>
    <w:rsid w:val="00222F98"/>
    <w:rsid w:val="0022340E"/>
    <w:rsid w:val="002352C5"/>
    <w:rsid w:val="00235700"/>
    <w:rsid w:val="00235F45"/>
    <w:rsid w:val="002409BF"/>
    <w:rsid w:val="00243141"/>
    <w:rsid w:val="00244394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AB5"/>
    <w:rsid w:val="00294ECB"/>
    <w:rsid w:val="00294ED1"/>
    <w:rsid w:val="002958AC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04880"/>
    <w:rsid w:val="003138D7"/>
    <w:rsid w:val="003245A2"/>
    <w:rsid w:val="00325CAD"/>
    <w:rsid w:val="00340CF6"/>
    <w:rsid w:val="00341DB6"/>
    <w:rsid w:val="00343612"/>
    <w:rsid w:val="00345EA3"/>
    <w:rsid w:val="00355704"/>
    <w:rsid w:val="00355FCA"/>
    <w:rsid w:val="003643CE"/>
    <w:rsid w:val="00365F10"/>
    <w:rsid w:val="0036648D"/>
    <w:rsid w:val="00371E81"/>
    <w:rsid w:val="00381963"/>
    <w:rsid w:val="00382425"/>
    <w:rsid w:val="0038282E"/>
    <w:rsid w:val="00391238"/>
    <w:rsid w:val="00395514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36F81"/>
    <w:rsid w:val="00442474"/>
    <w:rsid w:val="004452A4"/>
    <w:rsid w:val="00476E1A"/>
    <w:rsid w:val="00484DC7"/>
    <w:rsid w:val="0048706C"/>
    <w:rsid w:val="00487501"/>
    <w:rsid w:val="004963D9"/>
    <w:rsid w:val="004A1AE1"/>
    <w:rsid w:val="004A1BDA"/>
    <w:rsid w:val="004C1CDC"/>
    <w:rsid w:val="004C4218"/>
    <w:rsid w:val="004E7C4D"/>
    <w:rsid w:val="004F0806"/>
    <w:rsid w:val="004F4EFB"/>
    <w:rsid w:val="005009C6"/>
    <w:rsid w:val="00503AC2"/>
    <w:rsid w:val="00505A49"/>
    <w:rsid w:val="00510052"/>
    <w:rsid w:val="00510535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4633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50B9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6A8B"/>
    <w:rsid w:val="005F7F4F"/>
    <w:rsid w:val="00603574"/>
    <w:rsid w:val="0060575D"/>
    <w:rsid w:val="0061278A"/>
    <w:rsid w:val="0062115E"/>
    <w:rsid w:val="0062265A"/>
    <w:rsid w:val="006279A6"/>
    <w:rsid w:val="00627B7C"/>
    <w:rsid w:val="0063236D"/>
    <w:rsid w:val="00633D36"/>
    <w:rsid w:val="00633D9D"/>
    <w:rsid w:val="00636095"/>
    <w:rsid w:val="00636620"/>
    <w:rsid w:val="00647D03"/>
    <w:rsid w:val="00657150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79D3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75F18"/>
    <w:rsid w:val="00890D11"/>
    <w:rsid w:val="00894EAC"/>
    <w:rsid w:val="00897EEF"/>
    <w:rsid w:val="008A362A"/>
    <w:rsid w:val="008A7EC3"/>
    <w:rsid w:val="008B5B3A"/>
    <w:rsid w:val="008C1F88"/>
    <w:rsid w:val="008D0316"/>
    <w:rsid w:val="008D0357"/>
    <w:rsid w:val="008D2EA1"/>
    <w:rsid w:val="008E72DA"/>
    <w:rsid w:val="00906657"/>
    <w:rsid w:val="009069FD"/>
    <w:rsid w:val="00913861"/>
    <w:rsid w:val="00917FFB"/>
    <w:rsid w:val="00925459"/>
    <w:rsid w:val="0093144C"/>
    <w:rsid w:val="00937E4C"/>
    <w:rsid w:val="00945E73"/>
    <w:rsid w:val="00947985"/>
    <w:rsid w:val="00955D52"/>
    <w:rsid w:val="00976F34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7969"/>
    <w:rsid w:val="00A50138"/>
    <w:rsid w:val="00A55863"/>
    <w:rsid w:val="00A60798"/>
    <w:rsid w:val="00A64538"/>
    <w:rsid w:val="00A74114"/>
    <w:rsid w:val="00A7573A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041F"/>
    <w:rsid w:val="00AC18F2"/>
    <w:rsid w:val="00AC20E3"/>
    <w:rsid w:val="00AC2BF3"/>
    <w:rsid w:val="00AC4C19"/>
    <w:rsid w:val="00AD0245"/>
    <w:rsid w:val="00AF0BAA"/>
    <w:rsid w:val="00AF0F6C"/>
    <w:rsid w:val="00AF7BF7"/>
    <w:rsid w:val="00B01DA9"/>
    <w:rsid w:val="00B06DA9"/>
    <w:rsid w:val="00B12ADD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AD0"/>
    <w:rsid w:val="00BD4E5C"/>
    <w:rsid w:val="00BD4FFF"/>
    <w:rsid w:val="00BD5FF7"/>
    <w:rsid w:val="00BD7163"/>
    <w:rsid w:val="00BE7787"/>
    <w:rsid w:val="00BF215D"/>
    <w:rsid w:val="00C0709C"/>
    <w:rsid w:val="00C14E52"/>
    <w:rsid w:val="00C1698F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9306B"/>
    <w:rsid w:val="00C97FC2"/>
    <w:rsid w:val="00CA4031"/>
    <w:rsid w:val="00CA4E25"/>
    <w:rsid w:val="00CA6421"/>
    <w:rsid w:val="00CB0111"/>
    <w:rsid w:val="00CB398A"/>
    <w:rsid w:val="00CB7305"/>
    <w:rsid w:val="00CC22EC"/>
    <w:rsid w:val="00CD3935"/>
    <w:rsid w:val="00CD731F"/>
    <w:rsid w:val="00CE5947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4435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2A4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09D2"/>
    <w:rsid w:val="00F61667"/>
    <w:rsid w:val="00F62BD8"/>
    <w:rsid w:val="00F72621"/>
    <w:rsid w:val="00F7595B"/>
    <w:rsid w:val="00F817DB"/>
    <w:rsid w:val="00F85243"/>
    <w:rsid w:val="00F9775D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2094</Words>
  <Characters>11124</Characters>
  <Application>Microsoft Office Word</Application>
  <DocSecurity>0</DocSecurity>
  <Lines>736</Lines>
  <Paragraphs>2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9</cp:revision>
  <cp:lastPrinted>2024-07-30T22:33:00Z</cp:lastPrinted>
  <dcterms:created xsi:type="dcterms:W3CDTF">2024-09-08T20:19:00Z</dcterms:created>
  <dcterms:modified xsi:type="dcterms:W3CDTF">2024-09-0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da4aa19665eebd8fdca3102280b2abde0dadba969108b8338e9b1ea00da22a8d</vt:lpwstr>
  </property>
</Properties>
</file>